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C22FF0" w14:textId="77777777" w:rsidR="00F51A01" w:rsidRDefault="001C0625">
      <w:pPr>
        <w:spacing w:after="200" w:line="276" w:lineRule="auto"/>
        <w:rPr>
          <w:rFonts w:ascii="Calibri" w:eastAsia="Calibri" w:hAnsi="Calibri" w:cs="Calibri"/>
          <w:b/>
        </w:rPr>
      </w:pPr>
      <w:bookmarkStart w:id="0" w:name="_GoBack"/>
      <w:bookmarkEnd w:id="0"/>
      <w:r>
        <w:rPr>
          <w:rFonts w:ascii="Calibri" w:eastAsia="Calibri" w:hAnsi="Calibri" w:cs="Calibri"/>
          <w:b/>
        </w:rPr>
        <w:t xml:space="preserve">KARTA PRZEDMIOTU </w:t>
      </w:r>
    </w:p>
    <w:p w14:paraId="38B5F2CA" w14:textId="77777777" w:rsidR="00F51A01" w:rsidRDefault="00F51A01">
      <w:pPr>
        <w:spacing w:after="200" w:line="276" w:lineRule="auto"/>
        <w:rPr>
          <w:rFonts w:ascii="Calibri" w:eastAsia="Calibri" w:hAnsi="Calibri" w:cs="Calibri"/>
          <w:b/>
        </w:rPr>
      </w:pPr>
    </w:p>
    <w:p w14:paraId="372FF8BD" w14:textId="77777777" w:rsidR="00F51A01" w:rsidRDefault="001C0625">
      <w:pPr>
        <w:numPr>
          <w:ilvl w:val="0"/>
          <w:numId w:val="1"/>
        </w:numPr>
        <w:spacing w:after="200" w:line="276" w:lineRule="auto"/>
        <w:ind w:left="1080" w:hanging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Dane podstawowe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72"/>
        <w:gridCol w:w="4482"/>
      </w:tblGrid>
      <w:tr w:rsidR="00F51A01" w14:paraId="61B8051A" w14:textId="77777777">
        <w:trPr>
          <w:trHeight w:val="1"/>
        </w:trPr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663DD5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zwa przedmiotu</w:t>
            </w:r>
          </w:p>
        </w:tc>
        <w:tc>
          <w:tcPr>
            <w:tcW w:w="4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5EDFAE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połeczna odpowiedzialność przedsiębiorstw</w:t>
            </w:r>
          </w:p>
        </w:tc>
      </w:tr>
      <w:tr w:rsidR="00F51A01" w14:paraId="07CA1CFC" w14:textId="77777777">
        <w:trPr>
          <w:trHeight w:val="1"/>
        </w:trPr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A8B00D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zwa przedmiotu w języku angielskim</w:t>
            </w:r>
          </w:p>
        </w:tc>
        <w:tc>
          <w:tcPr>
            <w:tcW w:w="4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76DB5C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Corporate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social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responsibility</w:t>
            </w:r>
            <w:proofErr w:type="spellEnd"/>
          </w:p>
        </w:tc>
      </w:tr>
      <w:tr w:rsidR="00F51A01" w14:paraId="5CF49566" w14:textId="77777777">
        <w:trPr>
          <w:trHeight w:val="1"/>
        </w:trPr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C6AABD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Kierunek studiów </w:t>
            </w:r>
          </w:p>
        </w:tc>
        <w:tc>
          <w:tcPr>
            <w:tcW w:w="4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910188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Zarządzanie</w:t>
            </w:r>
          </w:p>
        </w:tc>
      </w:tr>
      <w:tr w:rsidR="00F51A01" w14:paraId="307E8520" w14:textId="77777777">
        <w:trPr>
          <w:trHeight w:val="1"/>
        </w:trPr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143F79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oziom studiów (I, II, jednolite magisterskie)</w:t>
            </w:r>
          </w:p>
        </w:tc>
        <w:tc>
          <w:tcPr>
            <w:tcW w:w="4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D3E17E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udia I stopnia</w:t>
            </w:r>
          </w:p>
        </w:tc>
      </w:tr>
      <w:tr w:rsidR="00F51A01" w14:paraId="030F9089" w14:textId="77777777">
        <w:trPr>
          <w:trHeight w:val="1"/>
        </w:trPr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C5FB1D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rma studiów (stacjonarne, niestacjonarne)</w:t>
            </w:r>
          </w:p>
        </w:tc>
        <w:tc>
          <w:tcPr>
            <w:tcW w:w="4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3F3CE2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udia stacjonarne</w:t>
            </w:r>
          </w:p>
        </w:tc>
      </w:tr>
      <w:tr w:rsidR="00F51A01" w14:paraId="225C19A4" w14:textId="77777777">
        <w:trPr>
          <w:trHeight w:val="1"/>
        </w:trPr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287BF7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yscyplina</w:t>
            </w:r>
          </w:p>
        </w:tc>
        <w:tc>
          <w:tcPr>
            <w:tcW w:w="4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285BF2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uki o zarządzaniu</w:t>
            </w:r>
          </w:p>
        </w:tc>
      </w:tr>
      <w:tr w:rsidR="00F51A01" w14:paraId="313C0DEE" w14:textId="77777777">
        <w:trPr>
          <w:trHeight w:val="1"/>
        </w:trPr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505EC0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Język wykładowy</w:t>
            </w:r>
          </w:p>
        </w:tc>
        <w:tc>
          <w:tcPr>
            <w:tcW w:w="4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4FD21B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Język polski</w:t>
            </w:r>
          </w:p>
        </w:tc>
      </w:tr>
    </w:tbl>
    <w:p w14:paraId="67EF3F2C" w14:textId="77777777" w:rsidR="00F51A01" w:rsidRDefault="00F51A01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94"/>
        <w:gridCol w:w="4460"/>
      </w:tblGrid>
      <w:tr w:rsidR="00F51A01" w14:paraId="3AA86B2D" w14:textId="77777777">
        <w:trPr>
          <w:trHeight w:val="1"/>
        </w:trPr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576169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oordynator przedmiotu/osoba odpowiedzialna</w:t>
            </w:r>
          </w:p>
        </w:tc>
        <w:tc>
          <w:tcPr>
            <w:tcW w:w="4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40DE9A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r hab. Grzegorz Zasuwa</w:t>
            </w:r>
          </w:p>
        </w:tc>
      </w:tr>
    </w:tbl>
    <w:p w14:paraId="6A245DC9" w14:textId="77777777" w:rsidR="00F51A01" w:rsidRDefault="00F51A01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72"/>
        <w:gridCol w:w="2225"/>
        <w:gridCol w:w="2231"/>
        <w:gridCol w:w="2226"/>
      </w:tblGrid>
      <w:tr w:rsidR="00F51A01" w14:paraId="3BDDD308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02EC9F4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rma zajęć</w:t>
            </w:r>
            <w:r>
              <w:rPr>
                <w:rFonts w:ascii="Calibri" w:eastAsia="Calibri" w:hAnsi="Calibri" w:cs="Calibri"/>
                <w:i/>
              </w:rPr>
              <w:t>(katalog zamknięty ze słownika)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0658A0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czba godzin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82DACE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semestr</w:t>
            </w:r>
            <w:proofErr w:type="gramEnd"/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10BADF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unkty ECTS</w:t>
            </w:r>
          </w:p>
        </w:tc>
      </w:tr>
      <w:tr w:rsidR="00F51A01" w14:paraId="2950A099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F5A176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wykład</w:t>
            </w:r>
            <w:proofErr w:type="gramEnd"/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40179D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0 godzin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6D6C384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V semestr</w:t>
            </w:r>
          </w:p>
        </w:tc>
        <w:tc>
          <w:tcPr>
            <w:tcW w:w="22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1784DB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 punkty ECTS</w:t>
            </w:r>
          </w:p>
        </w:tc>
      </w:tr>
      <w:tr w:rsidR="00F51A01" w14:paraId="15C69D04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52DDBA9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konwersatorium</w:t>
            </w:r>
            <w:proofErr w:type="gramEnd"/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50A037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1F0BD5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15F0E0" w14:textId="77777777" w:rsidR="00F51A01" w:rsidRDefault="00F51A01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F51A01" w14:paraId="0E74BA92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825B8C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ćwiczenia</w:t>
            </w:r>
            <w:proofErr w:type="gramEnd"/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FEF36F" w14:textId="77777777" w:rsidR="00F51A01" w:rsidRDefault="00F51A0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DCDC09E" w14:textId="77777777" w:rsidR="00F51A01" w:rsidRDefault="00F51A0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9633854" w14:textId="77777777" w:rsidR="00F51A01" w:rsidRDefault="00F51A01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F51A01" w14:paraId="41F62E77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263487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laboratorium</w:t>
            </w:r>
            <w:proofErr w:type="gramEnd"/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B9EF70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3239811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8DB218" w14:textId="77777777" w:rsidR="00F51A01" w:rsidRDefault="00F51A01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F51A01" w14:paraId="7AD7E007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616CB7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warsztaty</w:t>
            </w:r>
            <w:proofErr w:type="gramEnd"/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946805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6762DB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4839A2" w14:textId="77777777" w:rsidR="00F51A01" w:rsidRDefault="00F51A01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F51A01" w14:paraId="5875FE9A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BA6733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seminarium</w:t>
            </w:r>
            <w:proofErr w:type="gramEnd"/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15F6B3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DA635CC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C6ACE37" w14:textId="77777777" w:rsidR="00F51A01" w:rsidRDefault="00F51A01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F51A01" w14:paraId="3406BAD5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B54611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proseminarium</w:t>
            </w:r>
            <w:proofErr w:type="gramEnd"/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4DD822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698803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93B800" w14:textId="77777777" w:rsidR="00F51A01" w:rsidRDefault="00F51A01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F51A01" w14:paraId="6193ED4C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13A4756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lektorat</w:t>
            </w:r>
            <w:proofErr w:type="gramEnd"/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CF6C6F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7FAF06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6A5036" w14:textId="77777777" w:rsidR="00F51A01" w:rsidRDefault="00F51A01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F51A01" w14:paraId="06F764CA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0379F8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praktyki</w:t>
            </w:r>
            <w:proofErr w:type="gramEnd"/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6ACE26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736459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0DD5AF6" w14:textId="77777777" w:rsidR="00F51A01" w:rsidRDefault="00F51A01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F51A01" w14:paraId="491FDB97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E24F8E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zajęcia</w:t>
            </w:r>
            <w:proofErr w:type="gramEnd"/>
            <w:r>
              <w:rPr>
                <w:rFonts w:ascii="Calibri" w:eastAsia="Calibri" w:hAnsi="Calibri" w:cs="Calibri"/>
              </w:rPr>
              <w:t xml:space="preserve"> terenowe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12E0F1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4C35AC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B3E333" w14:textId="77777777" w:rsidR="00F51A01" w:rsidRDefault="00F51A01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F51A01" w14:paraId="629D3D49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38154E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pracownia</w:t>
            </w:r>
            <w:proofErr w:type="gramEnd"/>
            <w:r>
              <w:rPr>
                <w:rFonts w:ascii="Calibri" w:eastAsia="Calibri" w:hAnsi="Calibri" w:cs="Calibri"/>
              </w:rPr>
              <w:t xml:space="preserve"> dyplomowa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0964F4B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6CB0AF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C30B81" w14:textId="77777777" w:rsidR="00F51A01" w:rsidRDefault="00F51A01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F51A01" w14:paraId="347EA88E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45093D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proofErr w:type="gramStart"/>
            <w:r>
              <w:rPr>
                <w:rFonts w:ascii="Calibri" w:eastAsia="Calibri" w:hAnsi="Calibri" w:cs="Calibri"/>
              </w:rPr>
              <w:t>translatorium</w:t>
            </w:r>
            <w:proofErr w:type="spellEnd"/>
            <w:proofErr w:type="gramEnd"/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803C56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97542F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85579B" w14:textId="77777777" w:rsidR="00F51A01" w:rsidRDefault="00F51A01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F51A01" w14:paraId="3C376D4F" w14:textId="77777777">
        <w:trPr>
          <w:trHeight w:val="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1521DB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wizyta</w:t>
            </w:r>
            <w:proofErr w:type="gramEnd"/>
            <w:r>
              <w:rPr>
                <w:rFonts w:ascii="Calibri" w:eastAsia="Calibri" w:hAnsi="Calibri" w:cs="Calibri"/>
              </w:rPr>
              <w:t xml:space="preserve"> studyjna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C0B956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92C593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B26E1F" w14:textId="77777777" w:rsidR="00F51A01" w:rsidRDefault="00F51A01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</w:tbl>
    <w:p w14:paraId="35694591" w14:textId="77777777" w:rsidR="00F51A01" w:rsidRDefault="00F51A01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97"/>
        <w:gridCol w:w="6757"/>
      </w:tblGrid>
      <w:tr w:rsidR="00F51A01" w14:paraId="08A0E08D" w14:textId="77777777">
        <w:trPr>
          <w:trHeight w:val="1"/>
        </w:trPr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9EABA9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magania wstępne</w:t>
            </w:r>
          </w:p>
        </w:tc>
        <w:tc>
          <w:tcPr>
            <w:tcW w:w="6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2C4005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iedza z podstaw zarządzania</w:t>
            </w:r>
          </w:p>
        </w:tc>
      </w:tr>
    </w:tbl>
    <w:p w14:paraId="1ED347CF" w14:textId="77777777" w:rsidR="00F51A01" w:rsidRDefault="00F51A01">
      <w:pPr>
        <w:spacing w:after="0" w:line="276" w:lineRule="auto"/>
        <w:rPr>
          <w:rFonts w:ascii="Calibri" w:eastAsia="Calibri" w:hAnsi="Calibri" w:cs="Calibri"/>
        </w:rPr>
      </w:pPr>
    </w:p>
    <w:p w14:paraId="2A7687B9" w14:textId="77777777" w:rsidR="00F51A01" w:rsidRDefault="00F51A01">
      <w:pPr>
        <w:spacing w:after="0" w:line="276" w:lineRule="auto"/>
        <w:rPr>
          <w:rFonts w:ascii="Calibri" w:eastAsia="Calibri" w:hAnsi="Calibri" w:cs="Calibri"/>
        </w:rPr>
      </w:pPr>
    </w:p>
    <w:p w14:paraId="20418E8A" w14:textId="77777777" w:rsidR="00F51A01" w:rsidRDefault="001C0625">
      <w:pPr>
        <w:numPr>
          <w:ilvl w:val="0"/>
          <w:numId w:val="2"/>
        </w:numPr>
        <w:spacing w:after="200" w:line="276" w:lineRule="auto"/>
        <w:ind w:left="1080" w:hanging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Cele kształcenia dla przedmiotu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954"/>
      </w:tblGrid>
      <w:tr w:rsidR="00F51A01" w14:paraId="170CE0EE" w14:textId="77777777">
        <w:trPr>
          <w:trHeight w:val="1"/>
        </w:trPr>
        <w:tc>
          <w:tcPr>
            <w:tcW w:w="9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E05FECE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1 - Zapoznanie studentów z podstawowymi zagadnieniami dotyczącymi problematyki społecznej odpowiedzialności przedsiębiorstw</w:t>
            </w:r>
          </w:p>
        </w:tc>
      </w:tr>
    </w:tbl>
    <w:p w14:paraId="57A3FC7B" w14:textId="77777777" w:rsidR="00F51A01" w:rsidRDefault="00F51A01">
      <w:pPr>
        <w:spacing w:after="0" w:line="276" w:lineRule="auto"/>
        <w:rPr>
          <w:rFonts w:ascii="Calibri" w:eastAsia="Calibri" w:hAnsi="Calibri" w:cs="Calibri"/>
        </w:rPr>
      </w:pPr>
    </w:p>
    <w:p w14:paraId="47B779D2" w14:textId="3D5E8F0C" w:rsidR="00F51A01" w:rsidRDefault="001C0625" w:rsidP="002E47C4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</w:t>
      </w:r>
    </w:p>
    <w:p w14:paraId="64C94A20" w14:textId="77777777" w:rsidR="00F51A01" w:rsidRDefault="001C0625">
      <w:pPr>
        <w:numPr>
          <w:ilvl w:val="0"/>
          <w:numId w:val="3"/>
        </w:numPr>
        <w:spacing w:after="200" w:line="276" w:lineRule="auto"/>
        <w:ind w:left="1080" w:hanging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Efekty uczenia się dla przedmiotu wraz z odniesieniem do efektów kierunkowych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91"/>
        <w:gridCol w:w="5740"/>
        <w:gridCol w:w="2123"/>
      </w:tblGrid>
      <w:tr w:rsidR="00F51A01" w14:paraId="7A074E66" w14:textId="77777777">
        <w:trPr>
          <w:trHeight w:val="1"/>
        </w:trPr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92D897D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ymbol</w:t>
            </w:r>
          </w:p>
        </w:tc>
        <w:tc>
          <w:tcPr>
            <w:tcW w:w="5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3004E6A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pis efektu przedmiotowego</w:t>
            </w: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DCCEF5B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dniesienie do efektu kierunkowego</w:t>
            </w:r>
          </w:p>
        </w:tc>
      </w:tr>
      <w:tr w:rsidR="00B069CB" w14:paraId="16CAF854" w14:textId="77777777" w:rsidTr="00936942">
        <w:trPr>
          <w:trHeight w:val="1"/>
        </w:trPr>
        <w:tc>
          <w:tcPr>
            <w:tcW w:w="90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93AFC6" w14:textId="77777777" w:rsidR="00B069CB" w:rsidRDefault="00B069CB" w:rsidP="00936942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bookmarkStart w:id="1" w:name="_Hlk102120372"/>
            <w:r>
              <w:rPr>
                <w:rFonts w:ascii="Calibri" w:eastAsia="Calibri" w:hAnsi="Calibri" w:cs="Calibri"/>
              </w:rPr>
              <w:t>WIEDZA</w:t>
            </w:r>
          </w:p>
        </w:tc>
      </w:tr>
      <w:tr w:rsidR="00F51A01" w14:paraId="0D96C644" w14:textId="77777777">
        <w:trPr>
          <w:trHeight w:val="1"/>
        </w:trPr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CD1358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bookmarkStart w:id="2" w:name="_Hlk102120433"/>
            <w:bookmarkEnd w:id="1"/>
            <w:r>
              <w:rPr>
                <w:rFonts w:ascii="Calibri" w:eastAsia="Calibri" w:hAnsi="Calibri" w:cs="Calibri"/>
              </w:rPr>
              <w:lastRenderedPageBreak/>
              <w:t>W_01</w:t>
            </w:r>
          </w:p>
        </w:tc>
        <w:tc>
          <w:tcPr>
            <w:tcW w:w="5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6BD83C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bsolwent zna i rozumie podstawowe zagadnienia z zakresu społecznej odpowiedzialności przedsiębiorstw</w:t>
            </w: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53314A" w14:textId="69E2EA2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W03</w:t>
            </w:r>
            <w:r w:rsidR="00B069CB">
              <w:rPr>
                <w:rFonts w:ascii="Calibri" w:eastAsia="Calibri" w:hAnsi="Calibri" w:cs="Calibri"/>
              </w:rPr>
              <w:t>, K_W04</w:t>
            </w:r>
          </w:p>
        </w:tc>
      </w:tr>
      <w:bookmarkEnd w:id="2"/>
      <w:tr w:rsidR="00B069CB" w14:paraId="6286D510" w14:textId="77777777" w:rsidTr="00EF6D7A">
        <w:trPr>
          <w:trHeight w:val="1"/>
        </w:trPr>
        <w:tc>
          <w:tcPr>
            <w:tcW w:w="90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4EEA80" w14:textId="31501E1D" w:rsidR="00B069CB" w:rsidRDefault="00B069CB" w:rsidP="00EF6D7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ompetencje społeczne</w:t>
            </w:r>
          </w:p>
        </w:tc>
      </w:tr>
      <w:tr w:rsidR="00B069CB" w14:paraId="159F490D" w14:textId="77777777" w:rsidTr="00EF6D7A">
        <w:trPr>
          <w:trHeight w:val="1"/>
        </w:trPr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30FC71" w14:textId="248DBCB2" w:rsidR="00B069CB" w:rsidRDefault="00B069CB" w:rsidP="00EF6D7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01</w:t>
            </w:r>
          </w:p>
        </w:tc>
        <w:tc>
          <w:tcPr>
            <w:tcW w:w="5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5156D7" w14:textId="6BC38169" w:rsidR="00B069CB" w:rsidRDefault="00B069CB" w:rsidP="00EF6D7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bsolwent jest gotów do proponowania rozwiązań podnoszących poziom społecznej odpowiedzialności przedsiębiorstw</w:t>
            </w: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7D3D24" w14:textId="3CAB97B4" w:rsidR="00B069CB" w:rsidRDefault="00B069CB" w:rsidP="00EF6D7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K04, K_K06</w:t>
            </w:r>
          </w:p>
        </w:tc>
      </w:tr>
    </w:tbl>
    <w:p w14:paraId="3C7AFC11" w14:textId="77777777" w:rsidR="00B069CB" w:rsidRDefault="00B069CB" w:rsidP="00B069CB">
      <w:pPr>
        <w:spacing w:after="200" w:line="276" w:lineRule="auto"/>
        <w:ind w:left="1080"/>
        <w:rPr>
          <w:rFonts w:ascii="Calibri" w:eastAsia="Calibri" w:hAnsi="Calibri" w:cs="Calibri"/>
          <w:b/>
        </w:rPr>
      </w:pPr>
    </w:p>
    <w:p w14:paraId="370489D2" w14:textId="69A00F61" w:rsidR="00F51A01" w:rsidRDefault="001C0625">
      <w:pPr>
        <w:numPr>
          <w:ilvl w:val="0"/>
          <w:numId w:val="4"/>
        </w:numPr>
        <w:spacing w:after="200" w:line="276" w:lineRule="auto"/>
        <w:ind w:left="1080" w:hanging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Opis przedmiotu/ treści programowe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954"/>
      </w:tblGrid>
      <w:tr w:rsidR="00F51A01" w14:paraId="34F6CE3A" w14:textId="77777777">
        <w:trPr>
          <w:trHeight w:val="1"/>
        </w:trPr>
        <w:tc>
          <w:tcPr>
            <w:tcW w:w="9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280AFD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reści programowe wykładu</w:t>
            </w:r>
          </w:p>
          <w:p w14:paraId="4F3A739C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. Wprowadzenie do problematyki społecznej odpowiedzialności przedsiębiorstw</w:t>
            </w:r>
          </w:p>
          <w:p w14:paraId="10721080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. „Pionierzy” społecznej odpowiedzialności przedsiębiorstw</w:t>
            </w:r>
          </w:p>
          <w:p w14:paraId="02EFB667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 Rodzaje społecznej odpowiedzialności</w:t>
            </w:r>
          </w:p>
          <w:p w14:paraId="41352DDD" w14:textId="108B1533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4. Argumenty za </w:t>
            </w:r>
            <w:r w:rsidR="002E47C4">
              <w:rPr>
                <w:rFonts w:ascii="Calibri" w:eastAsia="Calibri" w:hAnsi="Calibri" w:cs="Calibri"/>
              </w:rPr>
              <w:t xml:space="preserve">i przeciw </w:t>
            </w:r>
            <w:r>
              <w:rPr>
                <w:rFonts w:ascii="Calibri" w:eastAsia="Calibri" w:hAnsi="Calibri" w:cs="Calibri"/>
              </w:rPr>
              <w:t>społeczn</w:t>
            </w:r>
            <w:r w:rsidR="002E47C4">
              <w:rPr>
                <w:rFonts w:ascii="Calibri" w:eastAsia="Calibri" w:hAnsi="Calibri" w:cs="Calibri"/>
              </w:rPr>
              <w:t>ej</w:t>
            </w:r>
            <w:r>
              <w:rPr>
                <w:rFonts w:ascii="Calibri" w:eastAsia="Calibri" w:hAnsi="Calibri" w:cs="Calibri"/>
              </w:rPr>
              <w:t xml:space="preserve"> odpowiedzialności</w:t>
            </w:r>
            <w:r w:rsidR="002E47C4">
              <w:rPr>
                <w:rFonts w:ascii="Calibri" w:eastAsia="Calibri" w:hAnsi="Calibri" w:cs="Calibri"/>
              </w:rPr>
              <w:t xml:space="preserve"> przedsiębiorstw</w:t>
            </w:r>
          </w:p>
          <w:p w14:paraId="302D43B7" w14:textId="5B6E55DA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5. </w:t>
            </w:r>
            <w:r w:rsidR="002E47C4">
              <w:rPr>
                <w:rFonts w:ascii="Calibri" w:eastAsia="Calibri" w:hAnsi="Calibri" w:cs="Calibri"/>
              </w:rPr>
              <w:t>Filantropia przedsiębiorstw</w:t>
            </w:r>
          </w:p>
          <w:p w14:paraId="538B9873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. Teoria interesariuszy a społeczna odpowiedzialność</w:t>
            </w:r>
          </w:p>
          <w:p w14:paraId="2D644CDE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7. Teoria zrównoważonego rozwoju a społeczna odpowiedzialność</w:t>
            </w:r>
          </w:p>
          <w:p w14:paraId="7BE5B95C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. Społeczna odpowiedzialność w zarządzaniu strategicznym</w:t>
            </w:r>
          </w:p>
          <w:p w14:paraId="37050106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9. Społeczna odpowiedzialność w marketingu</w:t>
            </w:r>
          </w:p>
          <w:p w14:paraId="56050DBB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0. Społeczna odpowiedzialność w rachunkowości</w:t>
            </w:r>
          </w:p>
          <w:p w14:paraId="1AECB4E0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1. Społeczna odpowiedzialność zarządzaniu zasobami ludzkimi</w:t>
            </w:r>
          </w:p>
          <w:p w14:paraId="05E3A51C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. Społeczna odpowiedzialność handlu</w:t>
            </w:r>
          </w:p>
          <w:p w14:paraId="0941CB56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3. Systemy zarządzania społeczną odpowiedzialnością</w:t>
            </w:r>
          </w:p>
          <w:p w14:paraId="3C226381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. Komunikowanie społecznego zaangażowania firmy</w:t>
            </w:r>
          </w:p>
          <w:p w14:paraId="0E502DB9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5. Nowe trendy w społecznej odpowiedzialności</w:t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</w:p>
        </w:tc>
      </w:tr>
    </w:tbl>
    <w:p w14:paraId="7B524D80" w14:textId="77777777" w:rsidR="00F51A01" w:rsidRDefault="00F51A01">
      <w:pPr>
        <w:spacing w:after="200" w:line="276" w:lineRule="auto"/>
        <w:rPr>
          <w:rFonts w:ascii="Calibri" w:eastAsia="Calibri" w:hAnsi="Calibri" w:cs="Calibri"/>
          <w:b/>
        </w:rPr>
      </w:pPr>
    </w:p>
    <w:p w14:paraId="1F741DD0" w14:textId="77777777" w:rsidR="00F51A01" w:rsidRDefault="001C0625">
      <w:pPr>
        <w:numPr>
          <w:ilvl w:val="0"/>
          <w:numId w:val="5"/>
        </w:numPr>
        <w:spacing w:after="200" w:line="276" w:lineRule="auto"/>
        <w:ind w:left="1080" w:hanging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Metody realizacji i weryfikacji efektów uczenia się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86"/>
        <w:gridCol w:w="2618"/>
        <w:gridCol w:w="2723"/>
        <w:gridCol w:w="2527"/>
      </w:tblGrid>
      <w:tr w:rsidR="00F51A01" w14:paraId="0C54CC3E" w14:textId="77777777">
        <w:trPr>
          <w:trHeight w:val="1"/>
        </w:trPr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4A88735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ymbol efektu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057E382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tody dydaktyczne</w:t>
            </w:r>
          </w:p>
          <w:p w14:paraId="16BFB13E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i/>
                <w:sz w:val="18"/>
              </w:rPr>
              <w:t>(lista wyboru)</w:t>
            </w:r>
          </w:p>
        </w:tc>
        <w:tc>
          <w:tcPr>
            <w:tcW w:w="2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2FF6825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tody weryfikacji</w:t>
            </w:r>
          </w:p>
          <w:p w14:paraId="2B4B3E5E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i/>
                <w:sz w:val="18"/>
              </w:rPr>
              <w:t>(lista wyboru)</w:t>
            </w:r>
          </w:p>
        </w:tc>
        <w:tc>
          <w:tcPr>
            <w:tcW w:w="2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0A45759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posoby dokumentacji</w:t>
            </w:r>
          </w:p>
          <w:p w14:paraId="3BB7917A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i/>
                <w:sz w:val="18"/>
              </w:rPr>
              <w:t>(lista wyboru)</w:t>
            </w:r>
          </w:p>
        </w:tc>
      </w:tr>
      <w:tr w:rsidR="00F51A01" w14:paraId="32F1238B" w14:textId="77777777">
        <w:trPr>
          <w:trHeight w:val="1"/>
        </w:trPr>
        <w:tc>
          <w:tcPr>
            <w:tcW w:w="906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C2C1A13" w14:textId="77777777" w:rsidR="00F51A01" w:rsidRDefault="001C062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IEDZA</w:t>
            </w:r>
          </w:p>
        </w:tc>
      </w:tr>
      <w:tr w:rsidR="00F51A01" w14:paraId="4E565266" w14:textId="77777777">
        <w:trPr>
          <w:trHeight w:val="1"/>
        </w:trPr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ED60C3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_01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A60DCE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kład</w:t>
            </w:r>
          </w:p>
        </w:tc>
        <w:tc>
          <w:tcPr>
            <w:tcW w:w="2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6C6011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gzamin ustny</w:t>
            </w:r>
          </w:p>
        </w:tc>
        <w:tc>
          <w:tcPr>
            <w:tcW w:w="2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9AE49EA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druk protokołu egzaminacyjnego</w:t>
            </w:r>
          </w:p>
        </w:tc>
      </w:tr>
    </w:tbl>
    <w:tbl>
      <w:tblPr>
        <w:tblStyle w:val="Tabela-Siatka"/>
        <w:tblW w:w="0" w:type="auto"/>
        <w:tblInd w:w="113" w:type="dxa"/>
        <w:tblBorders>
          <w:top w:val="none" w:sz="0" w:space="0" w:color="auto"/>
          <w:bottom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49"/>
      </w:tblGrid>
      <w:tr w:rsidR="008A22E4" w:rsidRPr="008A22E4" w14:paraId="15D45FBC" w14:textId="77777777" w:rsidTr="008A22E4">
        <w:tc>
          <w:tcPr>
            <w:tcW w:w="9062" w:type="dxa"/>
            <w:vAlign w:val="center"/>
            <w:hideMark/>
          </w:tcPr>
          <w:p w14:paraId="3890608A" w14:textId="77777777" w:rsidR="008A22E4" w:rsidRPr="008A22E4" w:rsidRDefault="008A22E4">
            <w:pPr>
              <w:jc w:val="center"/>
            </w:pPr>
            <w:r w:rsidRPr="008A22E4">
              <w:t>KOMPETENCJE SPOŁECZNE</w:t>
            </w:r>
          </w:p>
        </w:tc>
      </w:tr>
    </w:tbl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81"/>
        <w:gridCol w:w="2631"/>
        <w:gridCol w:w="2728"/>
        <w:gridCol w:w="2514"/>
      </w:tblGrid>
      <w:tr w:rsidR="006F40D8" w14:paraId="66DBFCB9" w14:textId="77777777">
        <w:trPr>
          <w:trHeight w:val="1"/>
        </w:trPr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040FCB" w14:textId="5DC8A131" w:rsidR="006F40D8" w:rsidRDefault="006F40D8" w:rsidP="006F40D8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01</w:t>
            </w:r>
          </w:p>
        </w:tc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DE9D50" w14:textId="2CB4667D" w:rsidR="006F40D8" w:rsidRDefault="006F40D8" w:rsidP="006F40D8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kład konwersatoryjny, dyskusja</w:t>
            </w:r>
          </w:p>
        </w:tc>
        <w:tc>
          <w:tcPr>
            <w:tcW w:w="2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45D33E" w14:textId="5EC7863F" w:rsidR="006F40D8" w:rsidRDefault="006F40D8" w:rsidP="006F40D8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3207EB">
              <w:t>Obserwacja</w:t>
            </w:r>
          </w:p>
        </w:tc>
        <w:tc>
          <w:tcPr>
            <w:tcW w:w="2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C5A873" w14:textId="73D0E95E" w:rsidR="006F40D8" w:rsidRDefault="006F40D8" w:rsidP="006F40D8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3207EB">
              <w:t>Raport z aktywności podczas zajęć</w:t>
            </w:r>
          </w:p>
        </w:tc>
      </w:tr>
    </w:tbl>
    <w:p w14:paraId="754CAC9E" w14:textId="77777777" w:rsidR="00B069CB" w:rsidRDefault="00B069CB" w:rsidP="00B069CB">
      <w:pPr>
        <w:spacing w:after="200" w:line="276" w:lineRule="auto"/>
        <w:ind w:left="1080"/>
        <w:rPr>
          <w:rFonts w:ascii="Calibri" w:eastAsia="Calibri" w:hAnsi="Calibri" w:cs="Calibri"/>
          <w:b/>
        </w:rPr>
      </w:pPr>
    </w:p>
    <w:p w14:paraId="0D2E9EBA" w14:textId="525DD8A2" w:rsidR="00F51A01" w:rsidRDefault="001C0625">
      <w:pPr>
        <w:numPr>
          <w:ilvl w:val="0"/>
          <w:numId w:val="6"/>
        </w:numPr>
        <w:spacing w:after="200" w:line="276" w:lineRule="auto"/>
        <w:ind w:left="1080" w:hanging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Kryteria oceny, wagi</w:t>
      </w:r>
    </w:p>
    <w:p w14:paraId="508BF945" w14:textId="77777777" w:rsidR="00F51A01" w:rsidRDefault="001C0625">
      <w:pPr>
        <w:spacing w:after="200" w:line="276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Kryteria oceny dla wykładu</w:t>
      </w:r>
    </w:p>
    <w:p w14:paraId="24E6B2A5" w14:textId="537C7F35" w:rsidR="00F51A01" w:rsidRDefault="001C0625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eryfikacja poziomu wiedzy</w:t>
      </w:r>
      <w:r w:rsidR="00677200">
        <w:rPr>
          <w:rFonts w:ascii="Calibri" w:eastAsia="Calibri" w:hAnsi="Calibri" w:cs="Calibri"/>
        </w:rPr>
        <w:t xml:space="preserve"> </w:t>
      </w:r>
      <w:r w:rsidR="006F40D8">
        <w:rPr>
          <w:rFonts w:ascii="Calibri" w:eastAsia="Calibri" w:hAnsi="Calibri" w:cs="Calibri"/>
        </w:rPr>
        <w:t>z</w:t>
      </w:r>
      <w:r>
        <w:rPr>
          <w:rFonts w:ascii="Calibri" w:eastAsia="Calibri" w:hAnsi="Calibri" w:cs="Calibri"/>
        </w:rPr>
        <w:t>ostan</w:t>
      </w:r>
      <w:r w:rsidR="002E47C4">
        <w:rPr>
          <w:rFonts w:ascii="Calibri" w:eastAsia="Calibri" w:hAnsi="Calibri" w:cs="Calibri"/>
        </w:rPr>
        <w:t>ie</w:t>
      </w:r>
      <w:r>
        <w:rPr>
          <w:rFonts w:ascii="Calibri" w:eastAsia="Calibri" w:hAnsi="Calibri" w:cs="Calibri"/>
        </w:rPr>
        <w:t xml:space="preserve"> dokonane podczas egzaminu ustnego.</w:t>
      </w:r>
      <w:r w:rsidR="002E47C4">
        <w:rPr>
          <w:rFonts w:ascii="Calibri" w:eastAsia="Calibri" w:hAnsi="Calibri" w:cs="Calibri"/>
        </w:rPr>
        <w:t xml:space="preserve"> </w:t>
      </w:r>
      <w:r w:rsidR="006F40D8">
        <w:rPr>
          <w:rFonts w:ascii="Calibri" w:eastAsia="Calibri" w:hAnsi="Calibri" w:cs="Calibri"/>
        </w:rPr>
        <w:t xml:space="preserve">Kompetencje społeczne zostaną ocenione na podstawie aktywności podczas zajęć. </w:t>
      </w:r>
      <w:r w:rsidR="00942B8C">
        <w:rPr>
          <w:rFonts w:ascii="Calibri" w:eastAsia="Calibri" w:hAnsi="Calibri" w:cs="Calibri"/>
        </w:rPr>
        <w:t xml:space="preserve">Ocena za kompetencje społeczne ma charakter opcji dla najaktywniejszych studentów podczas zajęć – uzyskają oni możliwość podwyższenia oceny za widzę o pół stopnia. </w:t>
      </w:r>
      <w:r>
        <w:rPr>
          <w:rFonts w:ascii="Calibri" w:eastAsia="Calibri" w:hAnsi="Calibri" w:cs="Calibri"/>
        </w:rPr>
        <w:t>Ocena z egzaminu zostanie wystawione według następującej skali:</w:t>
      </w:r>
    </w:p>
    <w:p w14:paraId="416030F8" w14:textId="77777777" w:rsidR="00F51A01" w:rsidRDefault="001C0625">
      <w:p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cena niedostateczna</w:t>
      </w:r>
    </w:p>
    <w:p w14:paraId="22436972" w14:textId="3F8D9D07" w:rsidR="00F51A01" w:rsidRDefault="00B069CB">
      <w:p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(W)</w:t>
      </w:r>
      <w:r w:rsidR="00942B8C">
        <w:rPr>
          <w:rFonts w:ascii="Calibri" w:eastAsia="Calibri" w:hAnsi="Calibri" w:cs="Calibri"/>
        </w:rPr>
        <w:t xml:space="preserve"> -</w:t>
      </w:r>
      <w:r w:rsidR="001C0625">
        <w:rPr>
          <w:rFonts w:ascii="Calibri" w:eastAsia="Calibri" w:hAnsi="Calibri" w:cs="Calibri"/>
        </w:rPr>
        <w:t xml:space="preserve"> </w:t>
      </w:r>
      <w:r w:rsidR="006F40D8">
        <w:rPr>
          <w:rFonts w:ascii="Calibri" w:eastAsia="Calibri" w:hAnsi="Calibri" w:cs="Calibri"/>
        </w:rPr>
        <w:t xml:space="preserve">Student </w:t>
      </w:r>
      <w:r w:rsidR="001C0625">
        <w:rPr>
          <w:rFonts w:ascii="Calibri" w:eastAsia="Calibri" w:hAnsi="Calibri" w:cs="Calibri"/>
        </w:rPr>
        <w:t>nie zna żadnych zagadnień z zakresu społecznej odpowiedzialności przedsiębiorstw</w:t>
      </w:r>
    </w:p>
    <w:p w14:paraId="28525AE2" w14:textId="6C211719" w:rsidR="00F51A01" w:rsidRDefault="00F51A01">
      <w:pPr>
        <w:spacing w:after="0" w:line="240" w:lineRule="auto"/>
        <w:rPr>
          <w:rFonts w:ascii="Calibri" w:eastAsia="Calibri" w:hAnsi="Calibri" w:cs="Calibri"/>
        </w:rPr>
      </w:pPr>
    </w:p>
    <w:p w14:paraId="7A755628" w14:textId="77777777" w:rsidR="00F51A01" w:rsidRDefault="001C0625">
      <w:p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cena dostateczna</w:t>
      </w:r>
    </w:p>
    <w:p w14:paraId="0277365E" w14:textId="7C1CDB7F" w:rsidR="00F51A01" w:rsidRDefault="001C0625">
      <w:p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(W) - </w:t>
      </w:r>
      <w:r w:rsidR="006F40D8">
        <w:rPr>
          <w:rFonts w:ascii="Calibri" w:eastAsia="Calibri" w:hAnsi="Calibri" w:cs="Calibri"/>
        </w:rPr>
        <w:t>Student</w:t>
      </w:r>
      <w:r>
        <w:rPr>
          <w:rFonts w:ascii="Calibri" w:eastAsia="Calibri" w:hAnsi="Calibri" w:cs="Calibri"/>
        </w:rPr>
        <w:t xml:space="preserve"> zna wybrane zagadnienia z zakresu społecznej odpowiedzialności przedsiębiorstw</w:t>
      </w:r>
    </w:p>
    <w:p w14:paraId="54053220" w14:textId="77777777" w:rsidR="006F40D8" w:rsidRDefault="006F40D8">
      <w:pPr>
        <w:spacing w:after="0" w:line="240" w:lineRule="auto"/>
        <w:rPr>
          <w:rFonts w:ascii="Calibri" w:eastAsia="Calibri" w:hAnsi="Calibri" w:cs="Calibri"/>
        </w:rPr>
      </w:pPr>
    </w:p>
    <w:p w14:paraId="09401E86" w14:textId="77777777" w:rsidR="00F51A01" w:rsidRDefault="001C0625">
      <w:p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cena dobra</w:t>
      </w:r>
    </w:p>
    <w:p w14:paraId="7BDFB32C" w14:textId="7D03B5D1" w:rsidR="00F51A01" w:rsidRDefault="001C0625">
      <w:p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(W) - Student zna większość zagadnień z zakresu społecznej odpowiedzialności przedsiębiorstw</w:t>
      </w:r>
    </w:p>
    <w:p w14:paraId="498EBFD6" w14:textId="77777777" w:rsidR="00F51A01" w:rsidRDefault="00F51A01">
      <w:pPr>
        <w:spacing w:after="0" w:line="240" w:lineRule="auto"/>
        <w:rPr>
          <w:rFonts w:ascii="Calibri" w:eastAsia="Calibri" w:hAnsi="Calibri" w:cs="Calibri"/>
        </w:rPr>
      </w:pPr>
    </w:p>
    <w:p w14:paraId="04625CF9" w14:textId="77777777" w:rsidR="00F51A01" w:rsidRDefault="001C0625">
      <w:p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cena bardzo dobra</w:t>
      </w:r>
    </w:p>
    <w:p w14:paraId="4C9562F8" w14:textId="494EEF00" w:rsidR="00F51A01" w:rsidRDefault="001C0625">
      <w:p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(W) - Student zna wszystkie zagadnienia z zakresu społecznej odpowiedzialności przedsiębiorstw</w:t>
      </w:r>
    </w:p>
    <w:p w14:paraId="4FF5F030" w14:textId="7433B6E0" w:rsidR="00F51A01" w:rsidRDefault="00F51A01">
      <w:pPr>
        <w:spacing w:after="0" w:line="240" w:lineRule="auto"/>
        <w:rPr>
          <w:rFonts w:ascii="Calibri" w:eastAsia="Calibri" w:hAnsi="Calibri" w:cs="Calibri"/>
        </w:rPr>
      </w:pPr>
    </w:p>
    <w:p w14:paraId="7EFBB472" w14:textId="77777777" w:rsidR="002E47C4" w:rsidRDefault="002E47C4">
      <w:pPr>
        <w:spacing w:after="0" w:line="240" w:lineRule="auto"/>
        <w:rPr>
          <w:rFonts w:ascii="Calibri" w:eastAsia="Calibri" w:hAnsi="Calibri" w:cs="Calibri"/>
        </w:rPr>
      </w:pPr>
    </w:p>
    <w:p w14:paraId="5841C252" w14:textId="77777777" w:rsidR="00F51A01" w:rsidRDefault="00F51A01">
      <w:pPr>
        <w:spacing w:after="0" w:line="240" w:lineRule="auto"/>
        <w:rPr>
          <w:rFonts w:ascii="Calibri" w:eastAsia="Calibri" w:hAnsi="Calibri" w:cs="Calibri"/>
        </w:rPr>
      </w:pPr>
    </w:p>
    <w:p w14:paraId="6DC8B5C1" w14:textId="77777777" w:rsidR="00F51A01" w:rsidRDefault="001C0625">
      <w:pPr>
        <w:numPr>
          <w:ilvl w:val="0"/>
          <w:numId w:val="7"/>
        </w:numPr>
        <w:spacing w:after="200" w:line="276" w:lineRule="auto"/>
        <w:ind w:left="1080" w:hanging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Obciążenie pracą studenta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89"/>
        <w:gridCol w:w="4465"/>
      </w:tblGrid>
      <w:tr w:rsidR="00F51A01" w14:paraId="53EDF909" w14:textId="77777777">
        <w:trPr>
          <w:trHeight w:val="1"/>
        </w:trPr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F19184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rma aktywności studenta</w:t>
            </w:r>
          </w:p>
        </w:tc>
        <w:tc>
          <w:tcPr>
            <w:tcW w:w="4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9685E15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czba godzin</w:t>
            </w:r>
          </w:p>
        </w:tc>
      </w:tr>
      <w:tr w:rsidR="00F51A01" w14:paraId="47414BDA" w14:textId="77777777">
        <w:trPr>
          <w:trHeight w:val="1"/>
        </w:trPr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77AAF4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Liczba godzin kontaktowych z nauczycielem </w:t>
            </w:r>
          </w:p>
          <w:p w14:paraId="68E646ED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3BEEB4" w14:textId="77777777" w:rsidR="00F51A01" w:rsidRDefault="001C0625">
            <w:pPr>
              <w:tabs>
                <w:tab w:val="left" w:pos="1410"/>
              </w:tabs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0 godzin</w:t>
            </w:r>
          </w:p>
        </w:tc>
      </w:tr>
      <w:tr w:rsidR="00F51A01" w14:paraId="45F546C8" w14:textId="77777777">
        <w:trPr>
          <w:trHeight w:val="1"/>
        </w:trPr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07C995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czba godzin indywidualnej pracy studenta</w:t>
            </w:r>
          </w:p>
          <w:p w14:paraId="58CD155F" w14:textId="77777777" w:rsidR="00F51A01" w:rsidRDefault="00F51A01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B9B8D9" w14:textId="77777777" w:rsidR="00F51A01" w:rsidRDefault="00C93079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  <w:r w:rsidR="001C0625">
              <w:rPr>
                <w:rFonts w:ascii="Calibri" w:eastAsia="Calibri" w:hAnsi="Calibri" w:cs="Calibri"/>
              </w:rPr>
              <w:t>0 godzin</w:t>
            </w:r>
          </w:p>
        </w:tc>
      </w:tr>
    </w:tbl>
    <w:p w14:paraId="6DA93A59" w14:textId="77777777" w:rsidR="00F51A01" w:rsidRDefault="00F51A01">
      <w:pPr>
        <w:spacing w:after="0" w:line="276" w:lineRule="auto"/>
        <w:rPr>
          <w:rFonts w:ascii="Calibri" w:eastAsia="Calibri" w:hAnsi="Calibri" w:cs="Calibri"/>
          <w:b/>
        </w:rPr>
      </w:pPr>
    </w:p>
    <w:p w14:paraId="1030646B" w14:textId="77777777" w:rsidR="00F51A01" w:rsidRDefault="001C0625">
      <w:pPr>
        <w:numPr>
          <w:ilvl w:val="0"/>
          <w:numId w:val="8"/>
        </w:numPr>
        <w:spacing w:after="200" w:line="276" w:lineRule="auto"/>
        <w:ind w:left="1080" w:hanging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Literatura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954"/>
      </w:tblGrid>
      <w:tr w:rsidR="00F51A01" w14:paraId="431A0574" w14:textId="77777777">
        <w:trPr>
          <w:trHeight w:val="1"/>
        </w:trPr>
        <w:tc>
          <w:tcPr>
            <w:tcW w:w="9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89088E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teratura podstawowa</w:t>
            </w:r>
          </w:p>
        </w:tc>
      </w:tr>
      <w:tr w:rsidR="00F51A01" w14:paraId="2F16F7FC" w14:textId="77777777">
        <w:trPr>
          <w:trHeight w:val="1"/>
        </w:trPr>
        <w:tc>
          <w:tcPr>
            <w:tcW w:w="9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50131F" w14:textId="77777777" w:rsidR="00F51A01" w:rsidRDefault="001C0625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iznes, etyka, odpowiedzialność, red. W. Gasparski, Wydawnictwo Profesjonalne PWN, Warszawa 2018.</w:t>
            </w:r>
          </w:p>
          <w:p w14:paraId="12FA8041" w14:textId="77777777" w:rsidR="00F51A01" w:rsidRDefault="001C0625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ybak M., Etyka menedżera społeczna odpowiedzialność przedsiębiorstwa, Wydawnictwo Profesjonalne PWN, Warszawa 2018.</w:t>
            </w:r>
          </w:p>
        </w:tc>
      </w:tr>
      <w:tr w:rsidR="00F51A01" w14:paraId="334CE0E0" w14:textId="77777777">
        <w:trPr>
          <w:trHeight w:val="1"/>
        </w:trPr>
        <w:tc>
          <w:tcPr>
            <w:tcW w:w="9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F344522" w14:textId="77777777" w:rsidR="00F51A01" w:rsidRDefault="001C062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teratura uzupełniająca</w:t>
            </w:r>
          </w:p>
        </w:tc>
      </w:tr>
      <w:tr w:rsidR="00F51A01" w:rsidRPr="00FC14F9" w14:paraId="4245614A" w14:textId="77777777">
        <w:trPr>
          <w:trHeight w:val="1"/>
        </w:trPr>
        <w:tc>
          <w:tcPr>
            <w:tcW w:w="9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80816B2" w14:textId="77777777" w:rsidR="00F51A01" w:rsidRPr="000C60F5" w:rsidRDefault="001C0625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b/>
                <w:lang w:val="en-US"/>
              </w:rPr>
            </w:pPr>
            <w:r w:rsidRPr="000C60F5">
              <w:rPr>
                <w:rFonts w:ascii="Calibri" w:eastAsia="Calibri" w:hAnsi="Calibri" w:cs="Calibri"/>
                <w:lang w:val="en-US"/>
              </w:rPr>
              <w:t xml:space="preserve">Corporate Social Responsibility: Strategy, Communication, Governance, </w:t>
            </w:r>
            <w:proofErr w:type="spellStart"/>
            <w:r w:rsidRPr="000C60F5">
              <w:rPr>
                <w:rFonts w:ascii="Calibri" w:eastAsia="Calibri" w:hAnsi="Calibri" w:cs="Calibri"/>
                <w:lang w:val="en-US"/>
              </w:rPr>
              <w:t>Rasche</w:t>
            </w:r>
            <w:proofErr w:type="spellEnd"/>
            <w:r w:rsidRPr="000C60F5">
              <w:rPr>
                <w:rFonts w:ascii="Calibri" w:eastAsia="Calibri" w:hAnsi="Calibri" w:cs="Calibri"/>
                <w:lang w:val="en-US"/>
              </w:rPr>
              <w:t xml:space="preserve"> A. (Editor), Morsing M. (Editor), Moon J.(Editor), Cambridge University Press, Cambridge 2017.</w:t>
            </w:r>
          </w:p>
          <w:p w14:paraId="395B51B4" w14:textId="77777777" w:rsidR="00F51A01" w:rsidRDefault="001C0625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b/>
              </w:rPr>
            </w:pPr>
            <w:r w:rsidRPr="000C60F5">
              <w:rPr>
                <w:rFonts w:ascii="Calibri" w:eastAsia="Calibri" w:hAnsi="Calibri" w:cs="Calibri"/>
                <w:lang w:val="en-US"/>
              </w:rPr>
              <w:t xml:space="preserve">Crane, A., &amp; Matten, D., Business ethics: Managing corporate citizenship and sustainability in the age of globalization. </w:t>
            </w:r>
            <w:r>
              <w:rPr>
                <w:rFonts w:ascii="Calibri" w:eastAsia="Calibri" w:hAnsi="Calibri" w:cs="Calibri"/>
              </w:rPr>
              <w:t>Oxford University Press, Oxford 2016.</w:t>
            </w:r>
          </w:p>
          <w:p w14:paraId="7F5A3237" w14:textId="5087DE35" w:rsidR="00F51A01" w:rsidRPr="000C60F5" w:rsidRDefault="00F51A01" w:rsidP="00777719">
            <w:pPr>
              <w:spacing w:after="0" w:line="240" w:lineRule="auto"/>
              <w:ind w:left="720"/>
              <w:rPr>
                <w:rFonts w:ascii="Calibri" w:eastAsia="Calibri" w:hAnsi="Calibri" w:cs="Calibri"/>
                <w:lang w:val="en-US"/>
              </w:rPr>
            </w:pPr>
          </w:p>
        </w:tc>
      </w:tr>
    </w:tbl>
    <w:p w14:paraId="7AB230B7" w14:textId="77777777" w:rsidR="00F51A01" w:rsidRPr="000C60F5" w:rsidRDefault="00F51A01">
      <w:pPr>
        <w:spacing w:after="0" w:line="276" w:lineRule="auto"/>
        <w:rPr>
          <w:rFonts w:ascii="Calibri" w:eastAsia="Calibri" w:hAnsi="Calibri" w:cs="Calibri"/>
          <w:b/>
          <w:lang w:val="en-US"/>
        </w:rPr>
      </w:pPr>
    </w:p>
    <w:p w14:paraId="2103DEB5" w14:textId="77777777" w:rsidR="00F51A01" w:rsidRPr="000C60F5" w:rsidRDefault="00F51A01">
      <w:pPr>
        <w:spacing w:after="200" w:line="276" w:lineRule="auto"/>
        <w:rPr>
          <w:rFonts w:ascii="Calibri" w:eastAsia="Calibri" w:hAnsi="Calibri" w:cs="Calibri"/>
          <w:lang w:val="en-US"/>
        </w:rPr>
      </w:pPr>
    </w:p>
    <w:sectPr w:rsidR="00F51A01" w:rsidRPr="000C60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E3709"/>
    <w:multiLevelType w:val="multilevel"/>
    <w:tmpl w:val="2354AF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D8966BE"/>
    <w:multiLevelType w:val="multilevel"/>
    <w:tmpl w:val="C22C8C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FFE32D8"/>
    <w:multiLevelType w:val="multilevel"/>
    <w:tmpl w:val="6E0AFE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B5969D6"/>
    <w:multiLevelType w:val="multilevel"/>
    <w:tmpl w:val="EE20F8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4F57B00"/>
    <w:multiLevelType w:val="multilevel"/>
    <w:tmpl w:val="DF68128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8AA3361"/>
    <w:multiLevelType w:val="multilevel"/>
    <w:tmpl w:val="92148A0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25A6876"/>
    <w:multiLevelType w:val="multilevel"/>
    <w:tmpl w:val="6D6AE10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E042F75"/>
    <w:multiLevelType w:val="multilevel"/>
    <w:tmpl w:val="C688EA0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EFD57EA"/>
    <w:multiLevelType w:val="multilevel"/>
    <w:tmpl w:val="FE40A03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B531B2D"/>
    <w:multiLevelType w:val="multilevel"/>
    <w:tmpl w:val="8912EA8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0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zS0tDC2MDAyMTdT0lEKTi0uzszPAykwrgUAU6689iwAAAA="/>
  </w:docVars>
  <w:rsids>
    <w:rsidRoot w:val="00F51A01"/>
    <w:rsid w:val="000C60F5"/>
    <w:rsid w:val="001C0625"/>
    <w:rsid w:val="002E47C4"/>
    <w:rsid w:val="00677200"/>
    <w:rsid w:val="00697FAB"/>
    <w:rsid w:val="006C22AF"/>
    <w:rsid w:val="006F40D8"/>
    <w:rsid w:val="00777719"/>
    <w:rsid w:val="008A22E4"/>
    <w:rsid w:val="008A541B"/>
    <w:rsid w:val="00942B8C"/>
    <w:rsid w:val="00B069CB"/>
    <w:rsid w:val="00C93079"/>
    <w:rsid w:val="00F51A01"/>
    <w:rsid w:val="00FC1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7F8C46"/>
  <w15:docId w15:val="{FC3E8761-0CD8-4CFB-8329-44B0C5B51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8A22E4"/>
    <w:pPr>
      <w:spacing w:after="0" w:line="240" w:lineRule="auto"/>
    </w:pPr>
    <w:rPr>
      <w:rFonts w:eastAsiaTheme="minorHAns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3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4</Words>
  <Characters>3686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cownik</dc:creator>
  <cp:lastModifiedBy>Autor</cp:lastModifiedBy>
  <cp:revision>2</cp:revision>
  <cp:lastPrinted>2021-10-08T13:26:00Z</cp:lastPrinted>
  <dcterms:created xsi:type="dcterms:W3CDTF">2022-05-06T07:31:00Z</dcterms:created>
  <dcterms:modified xsi:type="dcterms:W3CDTF">2022-05-06T07:31:00Z</dcterms:modified>
</cp:coreProperties>
</file>